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6CB58D5E" w:rsidR="00E15F6A" w:rsidRDefault="00E15F6A" w:rsidP="00813827">
      <w:pPr>
        <w:jc w:val="both"/>
      </w:pPr>
    </w:p>
    <w:p w14:paraId="5F95A0F5" w14:textId="77777777" w:rsidR="00E7224C" w:rsidRPr="00E7224C" w:rsidRDefault="00E7224C" w:rsidP="00E7224C">
      <w:pPr>
        <w:jc w:val="both"/>
      </w:pPr>
      <w:r w:rsidRPr="00E7224C">
        <w:t>Liu et al. introduced a weighted K-nearest neighbor (KNN) algorithm [9]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0A4CB890" w14:textId="77777777" w:rsidR="00E7224C" w:rsidRPr="00E7224C" w:rsidRDefault="00E7224C" w:rsidP="00E7224C">
      <w:pPr>
        <w:jc w:val="both"/>
      </w:pPr>
    </w:p>
    <w:p w14:paraId="0BFD373A" w14:textId="1350235D" w:rsidR="00E7224C" w:rsidRDefault="00E7224C" w:rsidP="00E7224C">
      <w:pPr>
        <w:jc w:val="both"/>
      </w:pPr>
      <w:r w:rsidRPr="00E7224C">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5D3A6E89" w14:textId="4C85EC6E" w:rsidR="00E7224C" w:rsidRDefault="00E7224C" w:rsidP="00E7224C">
      <w:pPr>
        <w:jc w:val="both"/>
      </w:pPr>
      <w:r w:rsidRPr="00E7224C">
        <w:t>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10]</w:t>
      </w:r>
    </w:p>
    <w:p w14:paraId="48CC1BEA" w14:textId="5957C5AF" w:rsidR="00E7224C" w:rsidRDefault="00E7224C" w:rsidP="00E7224C">
      <w:pPr>
        <w:jc w:val="both"/>
      </w:pPr>
    </w:p>
    <w:p w14:paraId="354707FA" w14:textId="77777777" w:rsidR="00E7224C" w:rsidRPr="00E7224C" w:rsidRDefault="00E7224C" w:rsidP="00E7224C">
      <w:pPr>
        <w:jc w:val="both"/>
      </w:pPr>
      <w:r w:rsidRPr="00E7224C">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1747B713" w14:textId="77777777" w:rsidR="00E7224C" w:rsidRPr="00E7224C" w:rsidRDefault="00E7224C" w:rsidP="00E7224C">
      <w:pPr>
        <w:jc w:val="both"/>
      </w:pPr>
    </w:p>
    <w:p w14:paraId="04695EC3" w14:textId="77777777" w:rsidR="00E7224C" w:rsidRPr="00E7224C" w:rsidRDefault="00E7224C" w:rsidP="00E7224C">
      <w:pPr>
        <w:jc w:val="both"/>
      </w:pPr>
    </w:p>
    <w:p w14:paraId="64094B13" w14:textId="77777777" w:rsidR="00DC477F" w:rsidRDefault="00DC477F" w:rsidP="00DC477F">
      <w:bookmarkStart w:id="5" w:name="_Hlk98197882"/>
      <w:bookmarkEnd w:id="4"/>
    </w:p>
    <w:p w14:paraId="2661A935" w14:textId="77777777" w:rsidR="00DC477F" w:rsidRDefault="00DC477F" w:rsidP="00DC477F">
      <w:bookmarkStart w:id="6" w:name="_GoBack"/>
      <w:bookmarkEnd w:id="6"/>
    </w:p>
    <w:p w14:paraId="5642134B" w14:textId="77777777" w:rsidR="00DC477F" w:rsidRDefault="00DC477F" w:rsidP="00DC477F"/>
    <w:p w14:paraId="369812DA" w14:textId="77777777" w:rsidR="00DC477F" w:rsidRDefault="00DC477F" w:rsidP="00DC477F"/>
    <w:bookmarkEnd w:id="0"/>
    <w:bookmarkEnd w:id="5"/>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1A565" w14:textId="77777777" w:rsidR="00EF6D51" w:rsidRDefault="00EF6D51" w:rsidP="001A3B3D">
      <w:r>
        <w:separator/>
      </w:r>
    </w:p>
  </w:endnote>
  <w:endnote w:type="continuationSeparator" w:id="0">
    <w:p w14:paraId="606C3AB2" w14:textId="77777777" w:rsidR="00EF6D51" w:rsidRDefault="00EF6D51" w:rsidP="001A3B3D">
      <w:r>
        <w:continuationSeparator/>
      </w:r>
    </w:p>
  </w:endnote>
  <w:endnote w:type="continuationNotice" w:id="1">
    <w:p w14:paraId="395EF0B3" w14:textId="77777777" w:rsidR="00EF6D51" w:rsidRDefault="00EF6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C2A6E" w14:textId="77777777" w:rsidR="00EF6D51" w:rsidRDefault="00EF6D51" w:rsidP="001A3B3D">
      <w:r>
        <w:separator/>
      </w:r>
    </w:p>
  </w:footnote>
  <w:footnote w:type="continuationSeparator" w:id="0">
    <w:p w14:paraId="5DA19824" w14:textId="77777777" w:rsidR="00EF6D51" w:rsidRDefault="00EF6D51" w:rsidP="001A3B3D">
      <w:r>
        <w:continuationSeparator/>
      </w:r>
    </w:p>
  </w:footnote>
  <w:footnote w:type="continuationNotice" w:id="1">
    <w:p w14:paraId="5FF47D58" w14:textId="77777777" w:rsidR="00EF6D51" w:rsidRDefault="00EF6D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6C62"/>
    <w:rsid w:val="00306797"/>
    <w:rsid w:val="003102C1"/>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B33F1"/>
    <w:rsid w:val="007B6DDA"/>
    <w:rsid w:val="007C0308"/>
    <w:rsid w:val="007C2C34"/>
    <w:rsid w:val="007C2FF2"/>
    <w:rsid w:val="007D6232"/>
    <w:rsid w:val="007E1935"/>
    <w:rsid w:val="007F1F99"/>
    <w:rsid w:val="007F768F"/>
    <w:rsid w:val="00802E1B"/>
    <w:rsid w:val="00803BD3"/>
    <w:rsid w:val="00803C40"/>
    <w:rsid w:val="0080791D"/>
    <w:rsid w:val="0081382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919A4"/>
    <w:rsid w:val="00C9502D"/>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F664B"/>
    <w:rsid w:val="00EF6D51"/>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6D63B4D-79EF-4CEC-A7A9-80F9A6B28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1</TotalTime>
  <Pages>3</Pages>
  <Words>1870</Words>
  <Characters>10663</Characters>
  <Application>Microsoft Office Word</Application>
  <DocSecurity>0</DocSecurity>
  <Lines>88</Lines>
  <Paragraphs>25</Paragraphs>
  <ScaleCrop>false</ScaleCrop>
  <HeadingPairs>
    <vt:vector size="6" baseType="variant">
      <vt:variant>
        <vt:lpstr>Title</vt:lpstr>
      </vt:variant>
      <vt:variant>
        <vt:i4>1</vt:i4>
      </vt:variant>
      <vt:variant>
        <vt:lpstr>Headings</vt:lpstr>
      </vt:variant>
      <vt:variant>
        <vt:i4>2</vt:i4>
      </vt:variant>
      <vt:variant>
        <vt:lpstr>Titel</vt:lpstr>
      </vt:variant>
      <vt:variant>
        <vt:i4>1</vt:i4>
      </vt:variant>
    </vt:vector>
  </HeadingPairs>
  <TitlesOfParts>
    <vt:vector size="4" baseType="lpstr">
      <vt:lpstr>Paper Title (use style: paper title)</vt:lpstr>
      <vt:lpstr>Introduction</vt:lpstr>
      <vt:lpstr>Literature Review</vt:lpstr>
      <vt:lpstr>Paper Title (use style: paper title)</vt:lpstr>
    </vt:vector>
  </TitlesOfParts>
  <Company>IEEE</Company>
  <LinksUpToDate>false</LinksUpToDate>
  <CharactersWithSpaces>1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17</cp:revision>
  <cp:lastPrinted>2023-04-15T11:41:00Z</cp:lastPrinted>
  <dcterms:created xsi:type="dcterms:W3CDTF">2024-03-07T02:08:00Z</dcterms:created>
  <dcterms:modified xsi:type="dcterms:W3CDTF">2024-03-1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